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Гаджиев Мирзе Керим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99714"/>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99714"/>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084403"/>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084403"/>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4638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4638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61118"/>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61118"/>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648764"/>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648764"/>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051908"/>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051908"/>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2166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2166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Гаджиев Мирзе Керимович</dc:creator>
  <dc:language>ru-RU</dc:language>
  <cp:keywords/>
  <dcterms:created xsi:type="dcterms:W3CDTF">2025-03-16T11:37:07Z</dcterms:created>
  <dcterms:modified xsi:type="dcterms:W3CDTF">2025-03-16T11: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